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lop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# sampl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sing one sample from each stud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PZ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-0.21, 0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0015, 0.00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op. medic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-0.89, 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-0.30, 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ANSS 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-2.2, 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-0.022, 0.0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llness du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-0.44, 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-0.023, 0.0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-1.7, 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-0.051, 0.0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umin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38, 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-0.0092, 0.00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imulus du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33, 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-5e-04, 0.000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imulus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76, 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e-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-0.081, -0.00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oportion 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79, 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e-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-2, -0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ccentr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36, 0.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e-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29, 0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sing all samples from each stud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patial frequ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54, 0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e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-0.00053, 0.0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emporal frequ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58, 0.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6e-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-0.011, 0.0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4T11:21:47Z</dcterms:created>
  <dcterms:modified xsi:type="dcterms:W3CDTF">2024-11-04T11:2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